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114AF33" w14:textId="77777777" w:rsidTr="00EE7484">
        <w:trPr>
          <w:cantSplit/>
          <w:trHeight w:val="669"/>
        </w:trPr>
        <w:tc>
          <w:tcPr>
            <w:tcW w:w="895" w:type="dxa"/>
          </w:tcPr>
          <w:p w14:paraId="65BCD38C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600" w:type="dxa"/>
          </w:tcPr>
          <w:p w14:paraId="180C9D6B" w14:textId="77777777"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350" w:type="dxa"/>
          </w:tcPr>
          <w:p w14:paraId="36FFD981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1047F638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33BD7958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  <w:r w:rsidR="00EF4AA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6E4E4E3" w14:textId="1556F6B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C05523B" w14:textId="4444578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30877D" w14:textId="0CDF7A1E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E22ED0B" w14:textId="0582281E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adline for comments on Draft Progress Reports</w:t>
            </w:r>
            <w:r w:rsidR="00F7076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7CA892D" w14:textId="419809A0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 w:rsidR="006D372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115CFF6D" w14:textId="77777777" w:rsidR="002910CC" w:rsidRDefault="00D02F13" w:rsidP="007D0670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14:paraId="3F4438CD" w14:textId="4AE6F0F9" w:rsidR="00C802C8" w:rsidRPr="00C802C8" w:rsidRDefault="00C802C8" w:rsidP="007D0670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3743DE66" w14:textId="0F34CE70" w:rsidR="00AB2B3A" w:rsidRPr="00EF4AA0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4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>
              <w:rPr>
                <w:sz w:val="20"/>
                <w:szCs w:val="20"/>
                <w:lang w:eastAsia="es-PE"/>
              </w:rPr>
              <w:t>April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 w:rsidR="00D02F13" w:rsidRPr="00EF4AA0">
              <w:rPr>
                <w:sz w:val="20"/>
                <w:szCs w:val="20"/>
                <w:lang w:eastAsia="es-PE"/>
              </w:rPr>
              <w:t>2018</w:t>
            </w:r>
          </w:p>
          <w:p w14:paraId="41B7C54C" w14:textId="7449C097" w:rsidR="00AB2B3A" w:rsidRPr="00877BF0" w:rsidRDefault="00D02F13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E</w:t>
            </w:r>
            <w:r w:rsidR="00AB2B3A" w:rsidRPr="00877BF0">
              <w:rPr>
                <w:sz w:val="20"/>
                <w:szCs w:val="20"/>
                <w:lang w:eastAsia="es-PE"/>
              </w:rPr>
              <w:t>nd-January-</w:t>
            </w:r>
            <w:r w:rsidR="007B37A2" w:rsidRPr="00877BF0">
              <w:rPr>
                <w:sz w:val="20"/>
                <w:szCs w:val="20"/>
                <w:lang w:eastAsia="es-PE"/>
              </w:rPr>
              <w:t xml:space="preserve">Mid 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Pr="00877BF0">
              <w:rPr>
                <w:sz w:val="20"/>
                <w:szCs w:val="20"/>
                <w:lang w:eastAsia="es-PE"/>
              </w:rPr>
              <w:t>8</w:t>
            </w:r>
          </w:p>
          <w:p w14:paraId="4218D112" w14:textId="3CD8CBD4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Mid</w:t>
            </w:r>
            <w:r w:rsidR="00F5014B" w:rsidRPr="00877BF0">
              <w:rPr>
                <w:sz w:val="20"/>
                <w:szCs w:val="20"/>
                <w:lang w:eastAsia="es-PE"/>
              </w:rPr>
              <w:t>-</w:t>
            </w:r>
            <w:r w:rsidRPr="00877BF0">
              <w:rPr>
                <w:sz w:val="20"/>
                <w:szCs w:val="20"/>
                <w:lang w:eastAsia="es-PE"/>
              </w:rPr>
              <w:t xml:space="preserve">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="00D02F13" w:rsidRPr="00877BF0">
              <w:rPr>
                <w:sz w:val="20"/>
                <w:szCs w:val="20"/>
                <w:lang w:eastAsia="es-PE"/>
              </w:rPr>
              <w:t>8</w:t>
            </w:r>
          </w:p>
          <w:p w14:paraId="4D197EEC" w14:textId="77777777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3-24 </w:t>
            </w:r>
            <w:r w:rsidR="00D02F13">
              <w:rPr>
                <w:sz w:val="20"/>
                <w:szCs w:val="20"/>
                <w:lang w:eastAsia="es-PE"/>
              </w:rPr>
              <w:t>May 2018</w:t>
            </w:r>
          </w:p>
          <w:p w14:paraId="1CECAF8A" w14:textId="63B2B8B1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 w:rsidRPr="00AC3DDC">
              <w:rPr>
                <w:sz w:val="20"/>
                <w:szCs w:val="20"/>
                <w:lang w:eastAsia="es-PE"/>
              </w:rPr>
              <w:t>13 June 2018</w:t>
            </w:r>
          </w:p>
          <w:p w14:paraId="66270657" w14:textId="50EBA6A9" w:rsidR="00AB2B3A" w:rsidRDefault="00615FFC" w:rsidP="00AB2B3A">
            <w:pPr>
              <w:rPr>
                <w:sz w:val="20"/>
                <w:szCs w:val="20"/>
                <w:lang w:eastAsia="es-PE"/>
              </w:rPr>
            </w:pPr>
            <w:r w:rsidRPr="006D3725">
              <w:rPr>
                <w:sz w:val="20"/>
                <w:szCs w:val="20"/>
                <w:lang w:eastAsia="es-PE"/>
              </w:rPr>
              <w:t xml:space="preserve">1 </w:t>
            </w:r>
            <w:r w:rsidR="00AB2B3A" w:rsidRPr="006D3725">
              <w:rPr>
                <w:sz w:val="20"/>
                <w:szCs w:val="20"/>
                <w:lang w:eastAsia="es-PE"/>
              </w:rPr>
              <w:t>August 201</w:t>
            </w:r>
            <w:r w:rsidR="00D02F13" w:rsidRPr="006D3725">
              <w:rPr>
                <w:sz w:val="20"/>
                <w:szCs w:val="20"/>
                <w:lang w:eastAsia="es-PE"/>
              </w:rPr>
              <w:t>8</w:t>
            </w:r>
            <w:r w:rsidR="00D02F13">
              <w:rPr>
                <w:sz w:val="20"/>
                <w:szCs w:val="20"/>
                <w:lang w:eastAsia="es-PE"/>
              </w:rPr>
              <w:t xml:space="preserve"> </w:t>
            </w:r>
          </w:p>
          <w:p w14:paraId="022B12F2" w14:textId="77777777"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181" w:type="dxa"/>
          </w:tcPr>
          <w:p w14:paraId="49829180" w14:textId="77777777"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C802C8" w:rsidRPr="00401BFB" w14:paraId="1C0199CB" w14:textId="77777777" w:rsidTr="00EE7484">
        <w:trPr>
          <w:cantSplit/>
          <w:trHeight w:val="669"/>
        </w:trPr>
        <w:tc>
          <w:tcPr>
            <w:tcW w:w="895" w:type="dxa"/>
          </w:tcPr>
          <w:p w14:paraId="0191FDE4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600" w:type="dxa"/>
          </w:tcPr>
          <w:p w14:paraId="58C5B672" w14:textId="77777777"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350" w:type="dxa"/>
          </w:tcPr>
          <w:p w14:paraId="33F50A1C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5A91992E" w14:textId="118C00C0"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5014B">
              <w:rPr>
                <w:sz w:val="20"/>
                <w:szCs w:val="20"/>
              </w:rPr>
              <w:t xml:space="preserve">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305866A" w14:textId="644F5A2B" w:rsidR="00692470" w:rsidRDefault="00692470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 to CTI</w:t>
            </w:r>
          </w:p>
          <w:p w14:paraId="53430D6B" w14:textId="77777777" w:rsidR="004E1341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  <w:p w14:paraId="1EAE5EB7" w14:textId="77777777" w:rsidR="00692470" w:rsidRPr="00692470" w:rsidRDefault="00692470" w:rsidP="004E1341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27466A1" w14:textId="7B6589FE" w:rsidR="004E1341" w:rsidRPr="00FA4015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A4015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  <w:r w:rsidR="004E1341" w:rsidRPr="00FA4015">
              <w:rPr>
                <w:sz w:val="20"/>
                <w:szCs w:val="20"/>
                <w:lang w:eastAsia="es-PE"/>
              </w:rPr>
              <w:br/>
            </w:r>
            <w:r w:rsidR="00615FFC" w:rsidRPr="006D3725">
              <w:rPr>
                <w:sz w:val="20"/>
                <w:szCs w:val="20"/>
                <w:lang w:eastAsia="es-PE"/>
              </w:rPr>
              <w:t xml:space="preserve">14 </w:t>
            </w:r>
            <w:r w:rsidR="00802E7A" w:rsidRPr="006D3725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6D3725">
              <w:rPr>
                <w:sz w:val="20"/>
                <w:szCs w:val="20"/>
                <w:lang w:eastAsia="es-PE"/>
              </w:rPr>
              <w:t>2018</w:t>
            </w:r>
          </w:p>
          <w:p w14:paraId="4E66ADFE" w14:textId="77777777" w:rsidR="004E1341" w:rsidRDefault="00802E7A" w:rsidP="001C499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eptember </w:t>
            </w:r>
            <w:r w:rsidR="004E1341" w:rsidRPr="00341A6C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  <w:p w14:paraId="6691E14A" w14:textId="542DC73C" w:rsidR="00692470" w:rsidRPr="00FA4015" w:rsidRDefault="00692470" w:rsidP="001C499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ctober 2018 </w:t>
            </w:r>
          </w:p>
        </w:tc>
        <w:tc>
          <w:tcPr>
            <w:tcW w:w="1181" w:type="dxa"/>
          </w:tcPr>
          <w:p w14:paraId="057CB392" w14:textId="0B92E7A2" w:rsidR="004E1341" w:rsidRDefault="004E1341" w:rsidP="006924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692470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4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1620DB7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 to CTI3</w:t>
            </w:r>
          </w:p>
          <w:p w14:paraId="2F95DB5C" w14:textId="77777777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terim Report </w:t>
            </w:r>
          </w:p>
          <w:p w14:paraId="230D3496" w14:textId="77777777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965265">
              <w:rPr>
                <w:sz w:val="20"/>
                <w:szCs w:val="20"/>
              </w:rPr>
              <w:t xml:space="preserve"> CTI1 2019</w:t>
            </w:r>
          </w:p>
          <w:p w14:paraId="37BFAC4D" w14:textId="77777777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CTI2 2019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EE7484" w:rsidRDefault="00563CC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15 </w:t>
            </w:r>
            <w:r w:rsidR="005F6762" w:rsidRPr="00EE7484">
              <w:rPr>
                <w:sz w:val="20"/>
                <w:szCs w:val="20"/>
              </w:rPr>
              <w:t xml:space="preserve">June </w:t>
            </w:r>
            <w:r w:rsidR="00965265" w:rsidRPr="00EE7484">
              <w:rPr>
                <w:sz w:val="20"/>
                <w:szCs w:val="20"/>
              </w:rPr>
              <w:t>2018</w:t>
            </w:r>
          </w:p>
          <w:p w14:paraId="0CAD60D7" w14:textId="77777777" w:rsidR="00965265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Early September </w:t>
            </w:r>
            <w:r w:rsidR="00965265" w:rsidRPr="00EE7484">
              <w:rPr>
                <w:sz w:val="20"/>
                <w:szCs w:val="20"/>
              </w:rPr>
              <w:t>2018</w:t>
            </w:r>
          </w:p>
          <w:p w14:paraId="7268CB21" w14:textId="77777777" w:rsidR="005F6762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>Early November 2018</w:t>
            </w:r>
          </w:p>
          <w:p w14:paraId="3945A594" w14:textId="53B2B43D" w:rsidR="00965265" w:rsidRPr="00EE7484" w:rsidRDefault="005F6762" w:rsidP="00E73744">
            <w:pPr>
              <w:rPr>
                <w:sz w:val="20"/>
                <w:szCs w:val="20"/>
              </w:rPr>
            </w:pPr>
            <w:r w:rsidRPr="00EE7484">
              <w:rPr>
                <w:sz w:val="20"/>
                <w:szCs w:val="20"/>
              </w:rPr>
              <w:t xml:space="preserve">Early </w:t>
            </w:r>
            <w:r w:rsidR="00965265" w:rsidRPr="00EE7484">
              <w:rPr>
                <w:sz w:val="20"/>
                <w:szCs w:val="20"/>
              </w:rPr>
              <w:t>February</w:t>
            </w:r>
            <w:r w:rsidRPr="00EE7484">
              <w:rPr>
                <w:sz w:val="20"/>
                <w:szCs w:val="20"/>
              </w:rPr>
              <w:t xml:space="preserve"> </w:t>
            </w:r>
            <w:r w:rsidR="00965265" w:rsidRPr="00EE7484">
              <w:rPr>
                <w:sz w:val="20"/>
                <w:szCs w:val="20"/>
              </w:rPr>
              <w:t>2019</w:t>
            </w:r>
          </w:p>
          <w:p w14:paraId="3FEDEA85" w14:textId="77777777" w:rsidR="00965265" w:rsidRPr="00F802C1" w:rsidRDefault="005F6762" w:rsidP="00857E0A">
            <w:pPr>
              <w:rPr>
                <w:sz w:val="20"/>
                <w:szCs w:val="20"/>
                <w:highlight w:val="yellow"/>
              </w:rPr>
            </w:pPr>
            <w:r w:rsidRPr="00EE7484">
              <w:rPr>
                <w:sz w:val="20"/>
                <w:szCs w:val="20"/>
              </w:rPr>
              <w:t xml:space="preserve">Mid-April </w:t>
            </w:r>
            <w:r w:rsidR="00965265" w:rsidRPr="00EE748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3B2661A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CTI1 2019</w:t>
            </w:r>
          </w:p>
          <w:p w14:paraId="7E6412E6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3 to CTI2 2019</w:t>
            </w:r>
          </w:p>
          <w:p w14:paraId="03D7DF0D" w14:textId="77777777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Synthesis Report to CTI3 2019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598BFE13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3EA849DC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ment of review team</w:t>
            </w:r>
          </w:p>
          <w:p w14:paraId="02787CD4" w14:textId="2EC169AD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ception Report</w:t>
            </w:r>
          </w:p>
          <w:p w14:paraId="635986E3" w14:textId="10BF7396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EE7484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62063089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F6724D" w:rsidRPr="00F6724D">
              <w:rPr>
                <w:sz w:val="20"/>
                <w:szCs w:val="20"/>
              </w:rPr>
              <w:t>2018</w:t>
            </w:r>
          </w:p>
          <w:p w14:paraId="0D86E36E" w14:textId="2280E3BE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F6724D">
              <w:rPr>
                <w:sz w:val="20"/>
                <w:szCs w:val="20"/>
              </w:rPr>
              <w:t>2018</w:t>
            </w:r>
          </w:p>
          <w:p w14:paraId="5C111E45" w14:textId="45ADC00C" w:rsidR="00F6724D" w:rsidRDefault="00730E14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vember </w:t>
            </w:r>
            <w:r w:rsidR="00F6724D">
              <w:rPr>
                <w:sz w:val="20"/>
                <w:szCs w:val="20"/>
              </w:rPr>
              <w:t>2018</w:t>
            </w:r>
            <w:r w:rsidR="006D3D6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6724D" w:rsidRDefault="00F6724D" w:rsidP="00F6724D">
            <w:pPr>
              <w:rPr>
                <w:sz w:val="20"/>
                <w:szCs w:val="20"/>
              </w:rPr>
            </w:pPr>
            <w:r w:rsidRPr="00F6724D">
              <w:rPr>
                <w:sz w:val="20"/>
                <w:szCs w:val="20"/>
              </w:rPr>
              <w:t>November 2018-</w:t>
            </w:r>
            <w:r w:rsidR="006D3D6C">
              <w:rPr>
                <w:sz w:val="20"/>
                <w:szCs w:val="20"/>
              </w:rPr>
              <w:t>June</w:t>
            </w:r>
            <w:r w:rsidRPr="00F6724D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6724D" w:rsidRDefault="006D3D6C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F6724D" w:rsidRPr="00F6724D">
              <w:rPr>
                <w:sz w:val="20"/>
                <w:szCs w:val="20"/>
              </w:rPr>
              <w:t>2019</w:t>
            </w:r>
          </w:p>
          <w:p w14:paraId="581C14AB" w14:textId="0560CA5C" w:rsidR="00F6724D" w:rsidRPr="00F6724D" w:rsidRDefault="006D3D6C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ly </w:t>
            </w:r>
            <w:r w:rsidR="00F6724D" w:rsidRPr="00F6724D">
              <w:rPr>
                <w:sz w:val="20"/>
                <w:szCs w:val="20"/>
              </w:rPr>
              <w:t>2019</w:t>
            </w:r>
          </w:p>
          <w:p w14:paraId="6434F744" w14:textId="6D3FD1C8" w:rsidR="00F6724D" w:rsidRPr="00F065CA" w:rsidRDefault="006D3D6C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F6724D" w:rsidRPr="00F6724D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bookmarkStart w:id="0" w:name="_GoBack"/>
            <w:bookmarkEnd w:id="0"/>
            <w:r>
              <w:rPr>
                <w:sz w:val="20"/>
                <w:szCs w:val="20"/>
              </w:rPr>
              <w:t xml:space="preserve"> 2019</w:t>
            </w:r>
          </w:p>
        </w:tc>
      </w:tr>
      <w:tr w:rsidR="00C802C8" w:rsidRPr="00401BFB" w14:paraId="2E45C904" w14:textId="77777777" w:rsidTr="00EE7484">
        <w:trPr>
          <w:cantSplit/>
          <w:trHeight w:val="669"/>
        </w:trPr>
        <w:tc>
          <w:tcPr>
            <w:tcW w:w="895" w:type="dxa"/>
          </w:tcPr>
          <w:p w14:paraId="435A1E1E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1</w:t>
            </w:r>
          </w:p>
        </w:tc>
        <w:tc>
          <w:tcPr>
            <w:tcW w:w="3600" w:type="dxa"/>
          </w:tcPr>
          <w:p w14:paraId="73423B37" w14:textId="77777777" w:rsidR="00775811" w:rsidRPr="000D2DAC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</w:t>
            </w:r>
            <w:r w:rsidR="00D1456D">
              <w:rPr>
                <w:sz w:val="20"/>
                <w:szCs w:val="20"/>
              </w:rPr>
              <w:t xml:space="preserve"> (AEPR)</w:t>
            </w:r>
            <w:r>
              <w:rPr>
                <w:sz w:val="20"/>
                <w:szCs w:val="20"/>
              </w:rPr>
              <w:t>: Structural Reform and Infrastructure</w:t>
            </w:r>
          </w:p>
        </w:tc>
        <w:tc>
          <w:tcPr>
            <w:tcW w:w="1350" w:type="dxa"/>
          </w:tcPr>
          <w:p w14:paraId="4EE69069" w14:textId="77777777" w:rsidR="00775811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7E3EE77B" w14:textId="77777777" w:rsidR="00775811" w:rsidRDefault="00222AA6" w:rsidP="005E0D2B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D51EA5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E4343A2" w14:textId="1F07A05A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 &amp; 2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58671B3" w14:textId="6174C6CC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IER &amp; case studies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11C49D52" w14:textId="569C810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ABAC report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3ED41C98" w14:textId="72D19B6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nthesize IERs and review case studies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A59C9D5" w14:textId="6E433D84" w:rsidR="00222AA6" w:rsidRDefault="00222AA6" w:rsidP="00222AA6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irst draft of Parts 1 &amp; 2 to Core Team</w:t>
            </w:r>
            <w:r w:rsidR="00574FFA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1A0EFAF" w14:textId="7484C634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sion of first draft of Parts 1 &amp; 2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617D75A" w14:textId="24B4B533" w:rsidR="00222AA6" w:rsidRDefault="00222AA6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Parts 1 &amp; 2 </w:t>
            </w:r>
            <w:r w:rsidR="001C0414">
              <w:rPr>
                <w:sz w:val="20"/>
                <w:szCs w:val="20"/>
              </w:rPr>
              <w:t>to Core Team</w:t>
            </w:r>
            <w:r w:rsidR="00952B3B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BAD7C2D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9819415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to CSOM, AMM</w:t>
            </w:r>
          </w:p>
          <w:p w14:paraId="4B1A92EA" w14:textId="77777777" w:rsidR="00B076A3" w:rsidRPr="00C802C8" w:rsidRDefault="00B076A3" w:rsidP="001C041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582F811" w14:textId="77777777" w:rsidR="00775811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222AA6">
              <w:rPr>
                <w:sz w:val="20"/>
                <w:szCs w:val="20"/>
              </w:rPr>
              <w:t>2018</w:t>
            </w:r>
          </w:p>
          <w:p w14:paraId="1C7394F2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rch-May 2018</w:t>
            </w:r>
          </w:p>
          <w:p w14:paraId="1925C98E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End-April 2018</w:t>
            </w:r>
          </w:p>
          <w:p w14:paraId="59B2048E" w14:textId="15D40F7A" w:rsidR="00222AA6" w:rsidRPr="003B5023" w:rsidRDefault="00FD0A9F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y</w:t>
            </w:r>
            <w:r w:rsidR="00222AA6" w:rsidRPr="003B5023">
              <w:rPr>
                <w:sz w:val="20"/>
                <w:szCs w:val="20"/>
              </w:rPr>
              <w:t xml:space="preserve"> 2018</w:t>
            </w:r>
          </w:p>
          <w:p w14:paraId="1D65AFBA" w14:textId="44ECC8F0" w:rsidR="00222AA6" w:rsidRPr="00574FFA" w:rsidRDefault="003B5023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 xml:space="preserve">June </w:t>
            </w:r>
            <w:r w:rsidR="00222AA6" w:rsidRPr="00574FFA">
              <w:rPr>
                <w:sz w:val="20"/>
                <w:szCs w:val="20"/>
              </w:rPr>
              <w:t>2018</w:t>
            </w:r>
          </w:p>
          <w:p w14:paraId="61133AE0" w14:textId="77777777" w:rsidR="00222AA6" w:rsidRDefault="00222AA6" w:rsidP="00401BFB">
            <w:pPr>
              <w:rPr>
                <w:sz w:val="20"/>
                <w:szCs w:val="20"/>
              </w:rPr>
            </w:pPr>
            <w:r w:rsidRPr="00574FFA">
              <w:rPr>
                <w:sz w:val="20"/>
                <w:szCs w:val="20"/>
              </w:rPr>
              <w:t>Mid-June 2018</w:t>
            </w:r>
          </w:p>
          <w:p w14:paraId="39C68814" w14:textId="77777777" w:rsidR="00222AA6" w:rsidRPr="00952B3B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arly July 2018</w:t>
            </w:r>
          </w:p>
          <w:p w14:paraId="105F45E7" w14:textId="77777777" w:rsidR="00222AA6" w:rsidRDefault="00222AA6" w:rsidP="00401BFB">
            <w:pPr>
              <w:rPr>
                <w:sz w:val="20"/>
                <w:szCs w:val="20"/>
              </w:rPr>
            </w:pPr>
            <w:r w:rsidRPr="00952B3B">
              <w:rPr>
                <w:sz w:val="20"/>
                <w:szCs w:val="20"/>
              </w:rPr>
              <w:t>End-July 2018</w:t>
            </w:r>
          </w:p>
          <w:p w14:paraId="32097234" w14:textId="2B189FD0" w:rsidR="00B076A3" w:rsidRDefault="002628C2" w:rsidP="00401BF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ptember</w:t>
            </w:r>
            <w:r w:rsidR="00B076A3">
              <w:rPr>
                <w:sz w:val="20"/>
                <w:szCs w:val="20"/>
              </w:rPr>
              <w:t>,October</w:t>
            </w:r>
            <w:proofErr w:type="spellEnd"/>
            <w:r w:rsidR="00B076A3">
              <w:rPr>
                <w:sz w:val="20"/>
                <w:szCs w:val="20"/>
              </w:rPr>
              <w:t xml:space="preserve"> 2018</w:t>
            </w:r>
          </w:p>
          <w:p w14:paraId="2F6F1314" w14:textId="77777777" w:rsidR="00B076A3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  <w:p w14:paraId="533BA61B" w14:textId="77777777" w:rsidR="00005A5B" w:rsidRPr="00005A5B" w:rsidRDefault="00005A5B" w:rsidP="00401BFB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32602A5C" w14:textId="77777777" w:rsidR="00775811" w:rsidRDefault="00195ECE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076A3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C802C8" w:rsidRPr="00401BFB" w14:paraId="0716B29E" w14:textId="77777777" w:rsidTr="00EE7484">
        <w:trPr>
          <w:cantSplit/>
          <w:trHeight w:val="669"/>
        </w:trPr>
        <w:tc>
          <w:tcPr>
            <w:tcW w:w="895" w:type="dxa"/>
          </w:tcPr>
          <w:p w14:paraId="463D5DC4" w14:textId="77777777"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17</w:t>
            </w:r>
          </w:p>
        </w:tc>
        <w:tc>
          <w:tcPr>
            <w:tcW w:w="3600" w:type="dxa"/>
          </w:tcPr>
          <w:p w14:paraId="3B4314B3" w14:textId="77777777"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14:paraId="177DF178" w14:textId="77777777"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5A54549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405FE04E" w14:textId="0B5CF702" w:rsidR="00F62F49" w:rsidRDefault="00FF621B" w:rsidP="00F62F49">
            <w:pPr>
              <w:rPr>
                <w:sz w:val="20"/>
                <w:szCs w:val="20"/>
                <w:lang w:eastAsia="es-PE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93301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62F49">
              <w:rPr>
                <w:sz w:val="20"/>
                <w:szCs w:val="20"/>
                <w:lang w:eastAsia="es-PE"/>
              </w:rPr>
              <w:t>Submission of proposed case studies by members</w:t>
            </w:r>
            <w:r w:rsidR="00FD40C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92CE18F" w14:textId="745C85B8" w:rsidR="00FF621B" w:rsidRPr="000C1630" w:rsidRDefault="00F62F49" w:rsidP="00FF62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SOM2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5276AD72" w14:textId="1643F396" w:rsidR="002628C2" w:rsidRPr="009C52AC" w:rsidRDefault="002628C2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</w:t>
            </w:r>
            <w:r w:rsidRPr="009C52AC">
              <w:rPr>
                <w:sz w:val="20"/>
                <w:szCs w:val="20"/>
              </w:rPr>
              <w:t>of Draft Progress Report at SOM3</w:t>
            </w:r>
            <w:r w:rsidRPr="009C52AC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D600E5" w14:textId="6AB7AED9" w:rsidR="00FF621B" w:rsidRPr="000C1630" w:rsidRDefault="00FF621B" w:rsidP="00FF621B">
            <w:pPr>
              <w:rPr>
                <w:sz w:val="20"/>
                <w:szCs w:val="20"/>
              </w:rPr>
            </w:pPr>
            <w:r w:rsidRPr="009C52AC">
              <w:rPr>
                <w:sz w:val="20"/>
                <w:szCs w:val="20"/>
              </w:rPr>
              <w:t xml:space="preserve">Submission of Draft Final Report </w:t>
            </w:r>
            <w:r w:rsidR="00F62F49" w:rsidRPr="009C52AC">
              <w:rPr>
                <w:sz w:val="20"/>
                <w:szCs w:val="20"/>
              </w:rPr>
              <w:t>at SOM3</w:t>
            </w:r>
          </w:p>
          <w:p w14:paraId="71ED11C7" w14:textId="77777777" w:rsidR="00167015" w:rsidRDefault="00FF621B" w:rsidP="00DB78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2ECFEF2A" w14:textId="77777777" w:rsidR="006F4C6F" w:rsidRPr="00C802C8" w:rsidRDefault="006F4C6F" w:rsidP="00DB78F9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7A16D913" w14:textId="77777777" w:rsidR="008C7CDB" w:rsidRPr="008C7CDB" w:rsidRDefault="0013627B" w:rsidP="00BC05AC">
            <w:pPr>
              <w:rPr>
                <w:sz w:val="20"/>
                <w:szCs w:val="20"/>
              </w:rPr>
            </w:pPr>
            <w:r w:rsidRPr="00296957">
              <w:rPr>
                <w:sz w:val="20"/>
                <w:szCs w:val="20"/>
              </w:rPr>
              <w:t xml:space="preserve">1 February </w:t>
            </w:r>
            <w:r w:rsidR="008C7CDB" w:rsidRPr="00296957">
              <w:rPr>
                <w:sz w:val="20"/>
                <w:szCs w:val="20"/>
              </w:rPr>
              <w:t>2018</w:t>
            </w:r>
          </w:p>
          <w:p w14:paraId="59929E4B" w14:textId="77777777" w:rsidR="00F62F49" w:rsidRDefault="00195ECE" w:rsidP="00BC05AC">
            <w:pPr>
              <w:rPr>
                <w:sz w:val="20"/>
                <w:szCs w:val="20"/>
              </w:rPr>
            </w:pPr>
            <w:r w:rsidRPr="00FD0A9F">
              <w:rPr>
                <w:sz w:val="20"/>
                <w:szCs w:val="20"/>
              </w:rPr>
              <w:t xml:space="preserve">30 </w:t>
            </w:r>
            <w:r w:rsidR="00F62F49" w:rsidRPr="00FD0A9F">
              <w:rPr>
                <w:sz w:val="20"/>
                <w:szCs w:val="20"/>
              </w:rPr>
              <w:t>April 2018</w:t>
            </w:r>
          </w:p>
          <w:p w14:paraId="68CF8EC4" w14:textId="1C82E639" w:rsidR="00846B48" w:rsidRPr="00B3728C" w:rsidRDefault="00EC76C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-24 </w:t>
            </w:r>
            <w:r w:rsidR="00F62F49">
              <w:rPr>
                <w:sz w:val="20"/>
                <w:szCs w:val="20"/>
              </w:rPr>
              <w:t>May 2018</w:t>
            </w:r>
          </w:p>
          <w:p w14:paraId="7DA4E824" w14:textId="7513D82A" w:rsidR="00BC05AC" w:rsidRPr="00B3728C" w:rsidRDefault="00692470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F62F49" w:rsidRPr="009C52AC">
              <w:rPr>
                <w:sz w:val="20"/>
                <w:szCs w:val="20"/>
              </w:rPr>
              <w:t>August 2018</w:t>
            </w:r>
          </w:p>
          <w:p w14:paraId="25E8F76B" w14:textId="44637C5B" w:rsidR="002628C2" w:rsidRDefault="002628C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8</w:t>
            </w:r>
          </w:p>
          <w:p w14:paraId="3A6A9F58" w14:textId="47E48C58" w:rsidR="00BC05A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1181" w:type="dxa"/>
          </w:tcPr>
          <w:p w14:paraId="276FCCF6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C802C8" w:rsidRPr="00401BFB" w14:paraId="07578BB6" w14:textId="77777777" w:rsidTr="00EE7484">
        <w:trPr>
          <w:cantSplit/>
          <w:trHeight w:val="669"/>
        </w:trPr>
        <w:tc>
          <w:tcPr>
            <w:tcW w:w="895" w:type="dxa"/>
          </w:tcPr>
          <w:p w14:paraId="0CCF0230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3833BA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93940C" w14:textId="77777777" w:rsidR="0036791D" w:rsidRPr="0036791D" w:rsidRDefault="0036791D" w:rsidP="0036791D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14:paraId="44A37B6F" w14:textId="77777777" w:rsidR="00775811" w:rsidRPr="000C61F2" w:rsidRDefault="00775811" w:rsidP="00401BFB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EC31A87" w14:textId="77777777" w:rsidR="00775811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14:paraId="2DDD98A4" w14:textId="77777777" w:rsidR="0036791D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29359F20" w14:textId="64C6CE47" w:rsidR="00775811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erim report/update to SCE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265669" w14:textId="30BB45CE" w:rsidR="00414F48" w:rsidRDefault="00414F48" w:rsidP="00F62F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</w:t>
            </w:r>
            <w:r w:rsidR="00A771E7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414F48">
              <w:rPr>
                <w:sz w:val="20"/>
                <w:szCs w:val="20"/>
              </w:rPr>
              <w:t xml:space="preserve"> </w:t>
            </w:r>
          </w:p>
          <w:p w14:paraId="539BBDA8" w14:textId="226B9C19" w:rsidR="00414F48" w:rsidRDefault="00414F48" w:rsidP="00414F48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Presentation of </w:t>
            </w:r>
            <w:r w:rsidR="00F6168F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 (SOM3)</w:t>
            </w:r>
            <w:r w:rsidR="00F6168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4BCCB42" w14:textId="79B1AF91" w:rsidR="00F6168F" w:rsidRDefault="00F6168F" w:rsidP="00414F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</w:t>
            </w:r>
          </w:p>
          <w:p w14:paraId="18C7BD0F" w14:textId="77777777" w:rsidR="00F938EA" w:rsidRPr="00C802C8" w:rsidRDefault="00F938EA" w:rsidP="00414F48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ACB8EC" w14:textId="404FC180" w:rsidR="00775811" w:rsidRDefault="00B56AC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CC691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="00414F48">
              <w:rPr>
                <w:sz w:val="20"/>
                <w:szCs w:val="20"/>
              </w:rPr>
              <w:t>May 2018</w:t>
            </w:r>
          </w:p>
          <w:p w14:paraId="1A3F12B9" w14:textId="4B2D62D2" w:rsidR="00414F48" w:rsidRPr="006D3725" w:rsidRDefault="006D3725" w:rsidP="00BC05AC">
            <w:pPr>
              <w:rPr>
                <w:sz w:val="20"/>
                <w:szCs w:val="20"/>
              </w:rPr>
            </w:pPr>
            <w:r w:rsidRPr="006D3725">
              <w:rPr>
                <w:sz w:val="20"/>
                <w:szCs w:val="20"/>
              </w:rPr>
              <w:t xml:space="preserve">24 </w:t>
            </w:r>
            <w:r w:rsidR="00414F48" w:rsidRPr="006D3725">
              <w:rPr>
                <w:sz w:val="20"/>
                <w:szCs w:val="20"/>
              </w:rPr>
              <w:t>July 2018</w:t>
            </w:r>
          </w:p>
          <w:p w14:paraId="00BE06A6" w14:textId="4114E978" w:rsidR="00414F48" w:rsidRDefault="00F6168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414F48" w:rsidRPr="009C52AC">
              <w:rPr>
                <w:sz w:val="20"/>
                <w:szCs w:val="20"/>
              </w:rPr>
              <w:t>August 2018</w:t>
            </w:r>
          </w:p>
          <w:p w14:paraId="1511ADB4" w14:textId="64538E87" w:rsidR="00414F48" w:rsidRPr="00296957" w:rsidRDefault="00F6168F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414F48">
              <w:rPr>
                <w:sz w:val="20"/>
                <w:szCs w:val="20"/>
              </w:rPr>
              <w:t>2018</w:t>
            </w:r>
          </w:p>
        </w:tc>
        <w:tc>
          <w:tcPr>
            <w:tcW w:w="1181" w:type="dxa"/>
          </w:tcPr>
          <w:p w14:paraId="624189FD" w14:textId="2AA52873" w:rsidR="00775811" w:rsidRDefault="00195ECE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6168F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8F5C6C" w14:paraId="46B2C391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0D627C4F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600" w:type="dxa"/>
            <w:shd w:val="clear" w:color="auto" w:fill="auto"/>
          </w:tcPr>
          <w:p w14:paraId="164796A1" w14:textId="77777777"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350" w:type="dxa"/>
            <w:shd w:val="clear" w:color="auto" w:fill="auto"/>
          </w:tcPr>
          <w:p w14:paraId="536A4D3E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14:paraId="050D859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MM</w:t>
            </w:r>
          </w:p>
          <w:p w14:paraId="30222A8D" w14:textId="77777777" w:rsidR="00BE3121" w:rsidRPr="00BE3121" w:rsidRDefault="00BE3121" w:rsidP="00E73744">
            <w:pPr>
              <w:rPr>
                <w:sz w:val="10"/>
                <w:szCs w:val="10"/>
                <w:lang w:val="en-AU"/>
              </w:rPr>
            </w:pPr>
          </w:p>
        </w:tc>
        <w:tc>
          <w:tcPr>
            <w:tcW w:w="4860" w:type="dxa"/>
            <w:shd w:val="clear" w:color="auto" w:fill="auto"/>
          </w:tcPr>
          <w:p w14:paraId="29C733B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2520" w:type="dxa"/>
            <w:shd w:val="clear" w:color="auto" w:fill="auto"/>
          </w:tcPr>
          <w:p w14:paraId="5A1710A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41E69A1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C802C8" w:rsidRPr="00BB0F01" w14:paraId="44884F92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53056FA3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600" w:type="dxa"/>
            <w:shd w:val="clear" w:color="auto" w:fill="auto"/>
          </w:tcPr>
          <w:p w14:paraId="12989184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350" w:type="dxa"/>
            <w:shd w:val="clear" w:color="auto" w:fill="auto"/>
          </w:tcPr>
          <w:p w14:paraId="02132B8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14:paraId="72CAE817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  <w:p w14:paraId="3478B055" w14:textId="77777777" w:rsidR="00BE3121" w:rsidRPr="00BE3121" w:rsidRDefault="00BE3121" w:rsidP="00E73744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  <w:shd w:val="clear" w:color="auto" w:fill="auto"/>
          </w:tcPr>
          <w:p w14:paraId="151176C3" w14:textId="54E6CB82" w:rsidR="00167015" w:rsidRPr="008F5C6C" w:rsidRDefault="00C802C8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="00167015" w:rsidRPr="008F5C6C">
              <w:rPr>
                <w:color w:val="000000"/>
                <w:sz w:val="20"/>
                <w:szCs w:val="20"/>
                <w:lang w:eastAsia="es-PE"/>
              </w:rPr>
              <w:t>ssist economies in undertaking reviews</w:t>
            </w:r>
          </w:p>
          <w:p w14:paraId="5A05E510" w14:textId="47A57DA3" w:rsidR="00167015" w:rsidRPr="007F5740" w:rsidRDefault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Exploratory meeting 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 xml:space="preserve">-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Indonesia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="00C802C8">
              <w:rPr>
                <w:color w:val="000000"/>
                <w:sz w:val="20"/>
                <w:szCs w:val="20"/>
                <w:lang w:eastAsia="es-PE"/>
              </w:rPr>
              <w:t>)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2520" w:type="dxa"/>
            <w:shd w:val="clear" w:color="auto" w:fill="auto"/>
          </w:tcPr>
          <w:p w14:paraId="2F3188EE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1A5EDE7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5434EABF" w14:textId="77777777" w:rsidR="00167015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77777777" w:rsidR="00167015" w:rsidRPr="007F5740" w:rsidRDefault="00167015" w:rsidP="00E73744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4F262C7E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0685B91D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67DFD61"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update</w:t>
            </w:r>
            <w:r w:rsidR="00AC3DDC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429C664E" w14:textId="77777777"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77777777" w:rsidR="00BE3121" w:rsidRPr="00BE3121" w:rsidRDefault="00BE3121" w:rsidP="00BE3121">
            <w:pPr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14:paraId="6BB1777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774B32D2" w14:textId="77777777" w:rsidR="00167015" w:rsidRPr="000F77FA" w:rsidRDefault="00167015" w:rsidP="00E73744">
            <w:pPr>
              <w:rPr>
                <w:sz w:val="20"/>
                <w:szCs w:val="20"/>
              </w:rPr>
            </w:pPr>
            <w:r w:rsidRPr="00AC3DDC">
              <w:rPr>
                <w:sz w:val="20"/>
                <w:szCs w:val="20"/>
              </w:rPr>
              <w:t>June 2018</w:t>
            </w:r>
          </w:p>
          <w:p w14:paraId="1AE989FE" w14:textId="77777777"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C9EEB0A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2D815BA1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  <w:p w14:paraId="37ABC0B7" w14:textId="77777777" w:rsidR="00BE3121" w:rsidRPr="00BE3121" w:rsidRDefault="00BE3121" w:rsidP="00E73744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</w:tcPr>
          <w:p w14:paraId="530CFD6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600" w:type="dxa"/>
          </w:tcPr>
          <w:p w14:paraId="4741ED0D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20F9E2DF" w14:textId="77777777" w:rsidR="00167015" w:rsidRDefault="00167015" w:rsidP="001670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  <w:p w14:paraId="15AB9E49" w14:textId="77777777" w:rsidR="00BE3121" w:rsidRPr="00BE3121" w:rsidRDefault="00BE3121" w:rsidP="00167015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</w:tcPr>
          <w:p w14:paraId="73E41C0D" w14:textId="7777777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77777777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6C68C28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2299BD6C" w:rsidR="00167015" w:rsidRPr="00B51F03" w:rsidRDefault="00CA7F7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8" w:history="1">
              <w:r w:rsidR="00167015" w:rsidRPr="00B56ACE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2070C4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1F6D3611" w14:textId="77777777" w:rsidR="00167015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14:paraId="12C4C98B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7DB6BEB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66C01B5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14:paraId="0FBFA584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BC355CD" w14:textId="77777777"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288B" w:rsidRPr="0004320C" w14:paraId="2C2AA275" w14:textId="77777777" w:rsidTr="00EE7484">
        <w:trPr>
          <w:cantSplit/>
          <w:trHeight w:val="669"/>
        </w:trPr>
        <w:tc>
          <w:tcPr>
            <w:tcW w:w="895" w:type="dxa"/>
          </w:tcPr>
          <w:p w14:paraId="1F0DB8C3" w14:textId="3142E3F3" w:rsidR="00EF288B" w:rsidRPr="002D1269" w:rsidRDefault="00EF288B" w:rsidP="00EF288B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>CTI37</w:t>
            </w:r>
          </w:p>
        </w:tc>
        <w:tc>
          <w:tcPr>
            <w:tcW w:w="3600" w:type="dxa"/>
          </w:tcPr>
          <w:p w14:paraId="6C2D045A" w14:textId="77777777" w:rsidR="00EF288B" w:rsidRDefault="00EF288B" w:rsidP="00EF288B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>Study on Single Window Systems’ (SWS) International Interoperability: Key Issues for its Implementation</w:t>
            </w:r>
          </w:p>
          <w:p w14:paraId="6C75D433" w14:textId="6E2FBF03" w:rsidR="00BE3121" w:rsidRPr="00BE3121" w:rsidRDefault="00BE3121" w:rsidP="00EF288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7F5A8DAD" w14:textId="38BFB8D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74B86F51" w14:textId="5ACF31DF" w:rsidR="00EF288B" w:rsidRPr="002D1269" w:rsidRDefault="00CA7F75" w:rsidP="00EF288B">
            <w:pPr>
              <w:rPr>
                <w:sz w:val="20"/>
                <w:szCs w:val="20"/>
              </w:rPr>
            </w:pPr>
            <w:hyperlink r:id="rId9" w:history="1">
              <w:r w:rsidR="00EF288B" w:rsidRPr="002D1269">
                <w:rPr>
                  <w:rStyle w:val="Hyperlink"/>
                  <w:sz w:val="20"/>
                  <w:szCs w:val="20"/>
                </w:rPr>
                <w:t>Report distributed – August 2018</w:t>
              </w:r>
            </w:hyperlink>
          </w:p>
          <w:p w14:paraId="4FFA2E71" w14:textId="3C80E68F" w:rsidR="00EF288B" w:rsidRPr="002D1269" w:rsidRDefault="00EF288B" w:rsidP="00020D98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020D98">
              <w:rPr>
                <w:sz w:val="20"/>
                <w:szCs w:val="20"/>
              </w:rPr>
              <w:t>1,280</w:t>
            </w:r>
            <w:r w:rsidR="00A6452F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4BD483FC" w14:textId="1869CFF6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2D839B5" w14:textId="2E5BCEC9" w:rsidR="00EF288B" w:rsidRDefault="00EF288B" w:rsidP="00EF28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04320C" w14:paraId="528A227D" w14:textId="77777777" w:rsidTr="00EE7484">
        <w:trPr>
          <w:cantSplit/>
          <w:trHeight w:val="669"/>
        </w:trPr>
        <w:tc>
          <w:tcPr>
            <w:tcW w:w="895" w:type="dxa"/>
          </w:tcPr>
          <w:p w14:paraId="0DA9767B" w14:textId="629364F1" w:rsidR="0063473F" w:rsidRDefault="0063473F" w:rsidP="002D1269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600" w:type="dxa"/>
          </w:tcPr>
          <w:p w14:paraId="292A90DB" w14:textId="77777777" w:rsidR="0009386A" w:rsidRDefault="0063473F" w:rsidP="00F652A8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</w:t>
            </w:r>
            <w:r w:rsidR="002910CC">
              <w:rPr>
                <w:sz w:val="20"/>
                <w:szCs w:val="20"/>
              </w:rPr>
              <w:t xml:space="preserve">: </w:t>
            </w:r>
            <w:r w:rsidRPr="002B3EB8">
              <w:rPr>
                <w:sz w:val="20"/>
                <w:szCs w:val="20"/>
              </w:rPr>
              <w:t>Viet Nam</w:t>
            </w:r>
          </w:p>
          <w:p w14:paraId="72AE6CAE" w14:textId="60017428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88C36C3" w14:textId="77777777" w:rsidR="0063473F" w:rsidRDefault="0063473F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4A19B7" w14:textId="1789E7AA" w:rsidR="006440B1" w:rsidRDefault="00CA7F75" w:rsidP="000C541F">
            <w:pPr>
              <w:rPr>
                <w:sz w:val="20"/>
                <w:szCs w:val="20"/>
              </w:rPr>
            </w:pPr>
            <w:hyperlink r:id="rId10" w:history="1">
              <w:r w:rsidR="006440B1" w:rsidRPr="00CC6917">
                <w:rPr>
                  <w:rStyle w:val="Hyperlink"/>
                  <w:sz w:val="20"/>
                  <w:szCs w:val="20"/>
                </w:rPr>
                <w:t>Report distributed – May 2018</w:t>
              </w:r>
            </w:hyperlink>
          </w:p>
          <w:p w14:paraId="78160E9E" w14:textId="51931EE8" w:rsidR="0063473F" w:rsidRPr="00B82BEA" w:rsidRDefault="006440B1" w:rsidP="002D1269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020D98">
              <w:rPr>
                <w:sz w:val="20"/>
                <w:szCs w:val="20"/>
              </w:rPr>
              <w:t>62</w:t>
            </w:r>
            <w:r w:rsidR="002D126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2520" w:type="dxa"/>
            <w:shd w:val="clear" w:color="auto" w:fill="auto"/>
          </w:tcPr>
          <w:p w14:paraId="6F24D147" w14:textId="3D76BBF0" w:rsidR="0063473F" w:rsidRPr="00FA4015" w:rsidRDefault="006440B1" w:rsidP="002D126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727D78A4" w14:textId="74D6FC9A" w:rsidR="0063473F" w:rsidRDefault="006440B1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02C1" w:rsidRPr="00BB0F01" w14:paraId="7EA34174" w14:textId="77777777" w:rsidTr="00EE7484">
        <w:trPr>
          <w:cantSplit/>
          <w:trHeight w:val="350"/>
        </w:trPr>
        <w:tc>
          <w:tcPr>
            <w:tcW w:w="895" w:type="dxa"/>
          </w:tcPr>
          <w:p w14:paraId="3D2B6BD8" w14:textId="548558B2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5</w:t>
            </w:r>
          </w:p>
        </w:tc>
        <w:tc>
          <w:tcPr>
            <w:tcW w:w="3600" w:type="dxa"/>
          </w:tcPr>
          <w:p w14:paraId="4EDDAC5F" w14:textId="77777777" w:rsidR="0009386A" w:rsidRDefault="00BA32F1" w:rsidP="00F652A8">
            <w:pPr>
              <w:rPr>
                <w:sz w:val="20"/>
                <w:szCs w:val="20"/>
              </w:rPr>
            </w:pPr>
            <w:r w:rsidRPr="000D550B">
              <w:rPr>
                <w:sz w:val="20"/>
                <w:szCs w:val="20"/>
              </w:rPr>
              <w:t>Technical Support in preparing Report on Progress of FTAAP to Leaders</w:t>
            </w:r>
          </w:p>
          <w:p w14:paraId="45D518A8" w14:textId="790F6E25" w:rsidR="00F652A8" w:rsidRPr="00EE7484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B1FC10C" w14:textId="501D8919" w:rsidR="00BA32F1" w:rsidRPr="00F82FD4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2C3D9EEF" w14:textId="0E3A0225" w:rsidR="00BA32F1" w:rsidRDefault="00966D04" w:rsidP="00BA32F1">
            <w:r>
              <w:t>-</w:t>
            </w:r>
          </w:p>
        </w:tc>
        <w:tc>
          <w:tcPr>
            <w:tcW w:w="2520" w:type="dxa"/>
          </w:tcPr>
          <w:p w14:paraId="53070BCB" w14:textId="5D13B007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505C43D6" w14:textId="5754DFBF" w:rsidR="00BA32F1" w:rsidRDefault="00BA32F1" w:rsidP="00BA3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652A8" w:rsidRPr="00BB0F01" w14:paraId="64E0929F" w14:textId="77777777" w:rsidTr="00F652A8">
        <w:trPr>
          <w:cantSplit/>
          <w:trHeight w:val="170"/>
        </w:trPr>
        <w:tc>
          <w:tcPr>
            <w:tcW w:w="895" w:type="dxa"/>
          </w:tcPr>
          <w:p w14:paraId="188B5E55" w14:textId="501E8240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7</w:t>
            </w:r>
          </w:p>
        </w:tc>
        <w:tc>
          <w:tcPr>
            <w:tcW w:w="3600" w:type="dxa"/>
          </w:tcPr>
          <w:p w14:paraId="7161C55E" w14:textId="77777777" w:rsidR="00F652A8" w:rsidRDefault="00F652A8" w:rsidP="00F652A8">
            <w:pPr>
              <w:rPr>
                <w:sz w:val="20"/>
                <w:szCs w:val="20"/>
              </w:rPr>
            </w:pPr>
            <w:r w:rsidRPr="004F0C03">
              <w:rPr>
                <w:sz w:val="20"/>
                <w:szCs w:val="20"/>
              </w:rPr>
              <w:t xml:space="preserve">APMEN </w:t>
            </w:r>
            <w:r>
              <w:rPr>
                <w:sz w:val="20"/>
                <w:szCs w:val="20"/>
              </w:rPr>
              <w:t>a</w:t>
            </w:r>
            <w:r w:rsidRPr="004F0C03">
              <w:rPr>
                <w:sz w:val="20"/>
                <w:szCs w:val="20"/>
              </w:rPr>
              <w:t xml:space="preserve">ssessment </w:t>
            </w:r>
            <w:r>
              <w:rPr>
                <w:sz w:val="20"/>
                <w:szCs w:val="20"/>
              </w:rPr>
              <w:t>p</w:t>
            </w:r>
            <w:r w:rsidRPr="004F0C03">
              <w:rPr>
                <w:sz w:val="20"/>
                <w:szCs w:val="20"/>
              </w:rPr>
              <w:t>anel</w:t>
            </w:r>
          </w:p>
          <w:p w14:paraId="35AE93A8" w14:textId="3D77A76B" w:rsidR="00F652A8" w:rsidRPr="00F652A8" w:rsidRDefault="00F652A8" w:rsidP="00F652A8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05637764" w14:textId="325E895E" w:rsidR="00F652A8" w:rsidRPr="00F82FD4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69BE53BC" w14:textId="77777777" w:rsidR="00460F43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Report on APMEN </w:t>
            </w:r>
          </w:p>
          <w:p w14:paraId="6AF7144F" w14:textId="77777777" w:rsidR="00F652A8" w:rsidRDefault="00460F43" w:rsidP="00460F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Document No. </w:t>
            </w:r>
            <w:r w:rsidRPr="00460F43">
              <w:rPr>
                <w:sz w:val="20"/>
                <w:szCs w:val="20"/>
              </w:rPr>
              <w:t>2018/SOM3/CTI/034</w:t>
            </w:r>
            <w:r>
              <w:rPr>
                <w:sz w:val="20"/>
                <w:szCs w:val="20"/>
              </w:rPr>
              <w:t xml:space="preserve">)  </w:t>
            </w:r>
          </w:p>
          <w:p w14:paraId="53E7E542" w14:textId="459F42B7" w:rsidR="00460F43" w:rsidRDefault="00460F43" w:rsidP="00460F43"/>
        </w:tc>
        <w:tc>
          <w:tcPr>
            <w:tcW w:w="2520" w:type="dxa"/>
          </w:tcPr>
          <w:p w14:paraId="0252FC15" w14:textId="209FF04E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449D62B5" w14:textId="684D5053" w:rsidR="00F652A8" w:rsidRDefault="00F652A8" w:rsidP="00F652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6EF88FFA" w14:textId="77777777" w:rsidTr="00EE7484">
        <w:trPr>
          <w:cantSplit/>
          <w:trHeight w:val="669"/>
        </w:trPr>
        <w:tc>
          <w:tcPr>
            <w:tcW w:w="895" w:type="dxa"/>
          </w:tcPr>
          <w:p w14:paraId="63D679E9" w14:textId="5DB0EDC5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600" w:type="dxa"/>
          </w:tcPr>
          <w:p w14:paraId="360FDAFA" w14:textId="679E890A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Term Review on Renewed APEC Agenda for Structural Reform (RAASR)</w:t>
            </w:r>
          </w:p>
        </w:tc>
        <w:tc>
          <w:tcPr>
            <w:tcW w:w="1350" w:type="dxa"/>
          </w:tcPr>
          <w:p w14:paraId="195081EA" w14:textId="47FC22BE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0D2AD237" w14:textId="4AA8188E" w:rsidR="00513294" w:rsidRPr="002D1269" w:rsidRDefault="00CA7F75" w:rsidP="00513294">
            <w:pPr>
              <w:rPr>
                <w:sz w:val="20"/>
                <w:szCs w:val="20"/>
              </w:rPr>
            </w:pPr>
            <w:hyperlink r:id="rId11" w:history="1">
              <w:r w:rsidR="00513294" w:rsidRPr="002D1269">
                <w:rPr>
                  <w:rStyle w:val="Hyperlink"/>
                  <w:sz w:val="20"/>
                  <w:szCs w:val="20"/>
                </w:rPr>
                <w:t>Report distributed – August 2018</w:t>
              </w:r>
            </w:hyperlink>
          </w:p>
          <w:p w14:paraId="4094A05C" w14:textId="5EEF9F9E" w:rsidR="00513294" w:rsidRPr="002D1269" w:rsidRDefault="00513294" w:rsidP="00681A5F">
            <w:pPr>
              <w:rPr>
                <w:sz w:val="20"/>
                <w:szCs w:val="20"/>
              </w:rPr>
            </w:pPr>
            <w:r w:rsidRPr="002D1269">
              <w:rPr>
                <w:sz w:val="20"/>
                <w:szCs w:val="20"/>
              </w:rPr>
              <w:t xml:space="preserve">Accessed: </w:t>
            </w:r>
            <w:r w:rsidR="00681A5F">
              <w:rPr>
                <w:sz w:val="20"/>
                <w:szCs w:val="20"/>
              </w:rPr>
              <w:t>470</w:t>
            </w:r>
            <w:r w:rsidR="009B2572">
              <w:rPr>
                <w:sz w:val="20"/>
                <w:szCs w:val="20"/>
              </w:rPr>
              <w:t xml:space="preserve"> </w:t>
            </w:r>
            <w:r w:rsidRPr="002D1269"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</w:tcPr>
          <w:p w14:paraId="20D8C5A9" w14:textId="3770F99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723AEE0" w14:textId="0423422A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13294" w:rsidRPr="00BB0F01" w14:paraId="3B3F2867" w14:textId="77777777" w:rsidTr="00BE3121">
        <w:trPr>
          <w:cantSplit/>
          <w:trHeight w:val="314"/>
        </w:trPr>
        <w:tc>
          <w:tcPr>
            <w:tcW w:w="895" w:type="dxa"/>
          </w:tcPr>
          <w:p w14:paraId="34132B75" w14:textId="3ECF5229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600" w:type="dxa"/>
          </w:tcPr>
          <w:p w14:paraId="5E76F162" w14:textId="2D38F922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 2016-2017</w:t>
            </w:r>
          </w:p>
        </w:tc>
        <w:tc>
          <w:tcPr>
            <w:tcW w:w="1350" w:type="dxa"/>
          </w:tcPr>
          <w:p w14:paraId="14171A31" w14:textId="7DBA49E4" w:rsidR="00513294" w:rsidRPr="00F82FD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406B185F" w14:textId="0432AA93" w:rsidR="00513294" w:rsidRPr="00A67915" w:rsidRDefault="00CA7F75" w:rsidP="00513294">
            <w:pPr>
              <w:rPr>
                <w:sz w:val="20"/>
                <w:szCs w:val="20"/>
              </w:rPr>
            </w:pPr>
            <w:hyperlink r:id="rId12" w:history="1">
              <w:r w:rsidR="00513294" w:rsidRPr="009B2572">
                <w:rPr>
                  <w:rStyle w:val="Hyperlink"/>
                  <w:sz w:val="20"/>
                  <w:szCs w:val="20"/>
                </w:rPr>
                <w:t>Report distributed – August 2018</w:t>
              </w:r>
            </w:hyperlink>
          </w:p>
          <w:p w14:paraId="74DA0CE1" w14:textId="77777777" w:rsidR="00513294" w:rsidRDefault="00513294" w:rsidP="00681A5F">
            <w:pPr>
              <w:rPr>
                <w:sz w:val="20"/>
                <w:szCs w:val="20"/>
              </w:rPr>
            </w:pPr>
            <w:r w:rsidRPr="00A67915">
              <w:rPr>
                <w:sz w:val="20"/>
                <w:szCs w:val="20"/>
              </w:rPr>
              <w:t xml:space="preserve">Accessed: </w:t>
            </w:r>
            <w:r w:rsidR="00681A5F">
              <w:rPr>
                <w:sz w:val="20"/>
                <w:szCs w:val="20"/>
              </w:rPr>
              <w:t>1,080</w:t>
            </w:r>
            <w:r w:rsidR="009B2572">
              <w:rPr>
                <w:sz w:val="20"/>
                <w:szCs w:val="20"/>
              </w:rPr>
              <w:t xml:space="preserve"> </w:t>
            </w:r>
            <w:r w:rsidRPr="00A67915">
              <w:rPr>
                <w:sz w:val="20"/>
                <w:szCs w:val="20"/>
              </w:rPr>
              <w:t>times</w:t>
            </w:r>
          </w:p>
          <w:p w14:paraId="55547841" w14:textId="0F9B0E0F" w:rsidR="00BE3121" w:rsidRPr="006043FD" w:rsidRDefault="00BE3121" w:rsidP="00681A5F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964722" w14:textId="79176026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4339DF2" w14:textId="10D09083" w:rsidR="00513294" w:rsidRDefault="00513294" w:rsidP="005132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60EAE97D" w14:textId="77777777" w:rsidTr="00EE7484">
        <w:trPr>
          <w:cantSplit/>
          <w:trHeight w:val="669"/>
        </w:trPr>
        <w:tc>
          <w:tcPr>
            <w:tcW w:w="895" w:type="dxa"/>
          </w:tcPr>
          <w:p w14:paraId="463D7F29" w14:textId="4CC92BF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044294D" w14:textId="77777777"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1F14DE9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71469C70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3CEC68C0" w14:textId="77777777" w:rsidR="00014FB7" w:rsidRDefault="00CA7F75" w:rsidP="00014FB7">
            <w:pPr>
              <w:rPr>
                <w:sz w:val="20"/>
                <w:szCs w:val="20"/>
              </w:rPr>
            </w:pPr>
            <w:hyperlink r:id="rId13" w:history="1">
              <w:r w:rsidR="00CD6ED9" w:rsidRPr="00CD6ED9">
                <w:rPr>
                  <w:rStyle w:val="Hyperlink"/>
                  <w:sz w:val="20"/>
                  <w:szCs w:val="20"/>
                </w:rPr>
                <w:t xml:space="preserve">Identifying Green, 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(No. 19, January 2018)</w:t>
              </w:r>
            </w:hyperlink>
          </w:p>
          <w:p w14:paraId="547B7586" w14:textId="55954723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3,</w:t>
            </w:r>
            <w:r w:rsidR="00681A5F">
              <w:rPr>
                <w:sz w:val="20"/>
                <w:szCs w:val="20"/>
              </w:rPr>
              <w:t>9</w:t>
            </w:r>
            <w:r w:rsidR="002D1269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 xml:space="preserve"> times</w:t>
            </w:r>
          </w:p>
          <w:p w14:paraId="1F58857A" w14:textId="77777777" w:rsidR="00014FB7" w:rsidRPr="00E54483" w:rsidRDefault="00014FB7" w:rsidP="00014FB7">
            <w:pPr>
              <w:rPr>
                <w:sz w:val="10"/>
                <w:szCs w:val="10"/>
              </w:rPr>
            </w:pPr>
          </w:p>
          <w:p w14:paraId="22054D19" w14:textId="77777777" w:rsidR="00014FB7" w:rsidRDefault="00CA7F75" w:rsidP="00014FB7">
            <w:pPr>
              <w:rPr>
                <w:sz w:val="20"/>
                <w:szCs w:val="20"/>
              </w:rPr>
            </w:pPr>
            <w:hyperlink r:id="rId14" w:history="1">
              <w:r w:rsidR="00CD6ED9" w:rsidRPr="001C4997">
                <w:rPr>
                  <w:rStyle w:val="Hyperlink"/>
                  <w:sz w:val="20"/>
                  <w:szCs w:val="20"/>
                </w:rPr>
                <w:t xml:space="preserve">Globalization, Inclusion, and E-Commerce: APEC Agenda for SM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ebruary 2018)</w:t>
              </w:r>
            </w:hyperlink>
          </w:p>
          <w:p w14:paraId="406B7F44" w14:textId="0D8B37D4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675E40">
              <w:rPr>
                <w:sz w:val="20"/>
                <w:szCs w:val="20"/>
              </w:rPr>
              <w:t>4,050</w:t>
            </w:r>
            <w:r w:rsidR="00BF670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0E60EAE2" w14:textId="77777777" w:rsidR="000B0951" w:rsidRPr="002910CC" w:rsidRDefault="000B0951" w:rsidP="00014FB7">
            <w:pPr>
              <w:rPr>
                <w:sz w:val="10"/>
                <w:szCs w:val="10"/>
              </w:rPr>
            </w:pPr>
          </w:p>
          <w:p w14:paraId="371FA09E" w14:textId="4B79AC77" w:rsidR="000B0951" w:rsidRDefault="00CA7F75" w:rsidP="00014FB7">
            <w:pPr>
              <w:rPr>
                <w:sz w:val="20"/>
                <w:szCs w:val="20"/>
              </w:rPr>
            </w:pPr>
            <w:hyperlink r:id="rId15" w:history="1">
              <w:r w:rsidR="000B0951" w:rsidRPr="003B6938">
                <w:rPr>
                  <w:rStyle w:val="Hyperlink"/>
                  <w:sz w:val="20"/>
                  <w:szCs w:val="20"/>
                </w:rPr>
                <w:t>Services and the Food System (No. 21, May 2018)</w:t>
              </w:r>
            </w:hyperlink>
          </w:p>
          <w:p w14:paraId="53618FEF" w14:textId="22BFC576" w:rsidR="000B0951" w:rsidRDefault="000B0951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F670B">
              <w:rPr>
                <w:sz w:val="20"/>
                <w:szCs w:val="20"/>
              </w:rPr>
              <w:t>1,</w:t>
            </w:r>
            <w:r w:rsidR="00675E40">
              <w:rPr>
                <w:sz w:val="20"/>
                <w:szCs w:val="20"/>
              </w:rPr>
              <w:t>450</w:t>
            </w:r>
            <w:r>
              <w:rPr>
                <w:sz w:val="20"/>
                <w:szCs w:val="20"/>
              </w:rPr>
              <w:t xml:space="preserve"> times</w:t>
            </w:r>
          </w:p>
          <w:p w14:paraId="33864BDE" w14:textId="77777777" w:rsidR="00314DB1" w:rsidRPr="00314DB1" w:rsidRDefault="00314DB1" w:rsidP="00014FB7">
            <w:pPr>
              <w:rPr>
                <w:sz w:val="10"/>
                <w:szCs w:val="10"/>
              </w:rPr>
            </w:pPr>
          </w:p>
          <w:p w14:paraId="42195EC3" w14:textId="780B93BE" w:rsidR="00314DB1" w:rsidRDefault="00CA7F75" w:rsidP="00014FB7">
            <w:pPr>
              <w:rPr>
                <w:sz w:val="20"/>
                <w:szCs w:val="20"/>
              </w:rPr>
            </w:pPr>
            <w:hyperlink r:id="rId16" w:history="1">
              <w:r w:rsidR="00314DB1" w:rsidRPr="00BF670B">
                <w:rPr>
                  <w:rStyle w:val="Hyperlink"/>
                  <w:sz w:val="20"/>
                  <w:szCs w:val="20"/>
                </w:rPr>
                <w:t>Financing the Food Value Chain (No. 22, June 2018)</w:t>
              </w:r>
            </w:hyperlink>
          </w:p>
          <w:p w14:paraId="79139B57" w14:textId="266F2EA0" w:rsidR="0052518A" w:rsidRDefault="0052518A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675E40">
              <w:rPr>
                <w:sz w:val="20"/>
                <w:szCs w:val="20"/>
              </w:rPr>
              <w:t>860</w:t>
            </w:r>
            <w:r>
              <w:rPr>
                <w:sz w:val="20"/>
                <w:szCs w:val="20"/>
              </w:rPr>
              <w:t xml:space="preserve"> times</w:t>
            </w:r>
          </w:p>
          <w:p w14:paraId="76FE1C9B" w14:textId="61F51225" w:rsidR="00014FB7" w:rsidRPr="006043FD" w:rsidRDefault="00014FB7" w:rsidP="00EE35EC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0D9C5C66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429172B9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802C8" w:rsidRPr="00BB0F01" w14:paraId="4E83F628" w14:textId="77777777" w:rsidTr="00EE7484">
        <w:trPr>
          <w:cantSplit/>
          <w:trHeight w:val="669"/>
        </w:trPr>
        <w:tc>
          <w:tcPr>
            <w:tcW w:w="895" w:type="dxa"/>
          </w:tcPr>
          <w:p w14:paraId="0B4F3D8B" w14:textId="79B44528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600" w:type="dxa"/>
          </w:tcPr>
          <w:p w14:paraId="79F8BC0F" w14:textId="17958EE4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5F978636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5304A719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98DF8CA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  <w:p w14:paraId="56537EFD" w14:textId="748B4FFB" w:rsidR="00BE3121" w:rsidRPr="00BE3121" w:rsidRDefault="00BE3121" w:rsidP="005718A9">
            <w:pPr>
              <w:rPr>
                <w:sz w:val="10"/>
                <w:szCs w:val="10"/>
              </w:rPr>
            </w:pPr>
          </w:p>
        </w:tc>
        <w:tc>
          <w:tcPr>
            <w:tcW w:w="4860" w:type="dxa"/>
            <w:shd w:val="clear" w:color="auto" w:fill="auto"/>
          </w:tcPr>
          <w:p w14:paraId="5C3B8D58" w14:textId="3EA02D7B" w:rsidR="005718A9" w:rsidRDefault="00CA7F75" w:rsidP="00675E40">
            <w:hyperlink r:id="rId17" w:history="1">
              <w:r w:rsidR="005718A9" w:rsidRPr="005718A9">
                <w:rPr>
                  <w:rStyle w:val="Hyperlink"/>
                  <w:sz w:val="20"/>
                  <w:szCs w:val="20"/>
                </w:rPr>
                <w:t>May 2018 Issue: Trade, Policy, and the Pursuit of Inclusion</w:t>
              </w:r>
            </w:hyperlink>
            <w:r w:rsidR="005718A9">
              <w:rPr>
                <w:sz w:val="20"/>
                <w:szCs w:val="20"/>
              </w:rPr>
              <w:t xml:space="preserve"> </w:t>
            </w:r>
            <w:r w:rsidR="005718A9">
              <w:br/>
            </w:r>
            <w:r w:rsidR="005718A9" w:rsidRPr="005718A9">
              <w:rPr>
                <w:sz w:val="20"/>
                <w:szCs w:val="20"/>
              </w:rPr>
              <w:t xml:space="preserve">Accessed: </w:t>
            </w:r>
            <w:r w:rsidR="00675E40">
              <w:rPr>
                <w:sz w:val="20"/>
                <w:szCs w:val="20"/>
              </w:rPr>
              <w:t>8,330</w:t>
            </w:r>
            <w:r w:rsidR="005718A9" w:rsidRPr="005718A9">
              <w:rPr>
                <w:sz w:val="20"/>
                <w:szCs w:val="20"/>
              </w:rPr>
              <w:t xml:space="preserve"> times</w:t>
            </w:r>
            <w:r w:rsidR="005718A9">
              <w:t xml:space="preserve"> </w:t>
            </w:r>
          </w:p>
        </w:tc>
        <w:tc>
          <w:tcPr>
            <w:tcW w:w="2520" w:type="dxa"/>
          </w:tcPr>
          <w:p w14:paraId="73AA5636" w14:textId="4D4C396C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68BA4F60" w14:textId="06E7A41F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C802C8" w:rsidRPr="00401BFB" w14:paraId="4C878B74" w14:textId="77777777" w:rsidTr="00EE7484">
        <w:trPr>
          <w:cantSplit/>
          <w:trHeight w:val="584"/>
        </w:trPr>
        <w:tc>
          <w:tcPr>
            <w:tcW w:w="895" w:type="dxa"/>
          </w:tcPr>
          <w:p w14:paraId="2F0C48C9" w14:textId="60DBA90D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2</w:t>
            </w:r>
          </w:p>
        </w:tc>
        <w:tc>
          <w:tcPr>
            <w:tcW w:w="3600" w:type="dxa"/>
          </w:tcPr>
          <w:p w14:paraId="160CF133" w14:textId="77777777" w:rsidR="00EE35EC" w:rsidRDefault="00EF4AA0" w:rsidP="00EE35EC">
            <w:pPr>
              <w:rPr>
                <w:sz w:val="20"/>
                <w:szCs w:val="2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Infrastructure in APEC</w:t>
            </w:r>
          </w:p>
          <w:p w14:paraId="148BC7EA" w14:textId="636A9966" w:rsidR="00BE3121" w:rsidRPr="006043FD" w:rsidRDefault="00BE3121" w:rsidP="00EE35EC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1812630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860" w:type="dxa"/>
            <w:shd w:val="clear" w:color="auto" w:fill="auto"/>
          </w:tcPr>
          <w:p w14:paraId="62A2D288" w14:textId="77777777" w:rsidR="00EF4AA0" w:rsidRDefault="00CA7F75" w:rsidP="002D1269">
            <w:pPr>
              <w:rPr>
                <w:sz w:val="20"/>
                <w:szCs w:val="20"/>
              </w:rPr>
            </w:pPr>
            <w:hyperlink r:id="rId18" w:history="1">
              <w:r w:rsidR="00EF4AA0" w:rsidRPr="00D5575D">
                <w:rPr>
                  <w:rStyle w:val="Hyperlink"/>
                  <w:sz w:val="20"/>
                  <w:szCs w:val="20"/>
                </w:rPr>
                <w:t xml:space="preserve">Report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distributed – April 2018</w:t>
              </w:r>
            </w:hyperlink>
          </w:p>
          <w:p w14:paraId="1B73961B" w14:textId="30BF353F" w:rsidR="00EF4AA0" w:rsidRPr="00B82BEA" w:rsidRDefault="00EF4AA0" w:rsidP="00675E40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ccessed:</w:t>
            </w:r>
            <w:r w:rsidR="00D5575D">
              <w:rPr>
                <w:sz w:val="20"/>
                <w:szCs w:val="20"/>
              </w:rPr>
              <w:t xml:space="preserve"> </w:t>
            </w:r>
            <w:r w:rsidR="00675E40">
              <w:rPr>
                <w:sz w:val="20"/>
                <w:szCs w:val="20"/>
              </w:rPr>
              <w:t>2,450</w:t>
            </w:r>
            <w:r w:rsidR="00CC69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2520" w:type="dxa"/>
            <w:shd w:val="clear" w:color="auto" w:fill="auto"/>
          </w:tcPr>
          <w:p w14:paraId="3C525676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DCBBFBD" w14:textId="77777777" w:rsidR="00EF4AA0" w:rsidRDefault="00EF4AA0" w:rsidP="002D12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lastRenderedPageBreak/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16860078" w:rsidR="00D77728" w:rsidRPr="00F82FD4" w:rsidRDefault="00D77728" w:rsidP="00DA498B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DA498B">
              <w:rPr>
                <w:sz w:val="20"/>
                <w:szCs w:val="20"/>
                <w:lang w:eastAsia="es-PE"/>
              </w:rPr>
              <w:t xml:space="preserve">fora; </w:t>
            </w:r>
            <w:r w:rsidR="009E6EE7">
              <w:rPr>
                <w:sz w:val="20"/>
                <w:szCs w:val="20"/>
                <w:lang w:eastAsia="es-PE"/>
              </w:rPr>
              <w:t>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350" w:type="dxa"/>
          </w:tcPr>
          <w:p w14:paraId="07ABB190" w14:textId="77777777"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860" w:type="dxa"/>
          </w:tcPr>
          <w:p w14:paraId="60C78367" w14:textId="1653EC06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Establish ongoi</w:t>
            </w:r>
            <w:r w:rsidR="00DA498B">
              <w:rPr>
                <w:sz w:val="20"/>
                <w:szCs w:val="20"/>
                <w:lang w:eastAsia="es-PE"/>
              </w:rPr>
              <w:t xml:space="preserve">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6108F90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14:paraId="30478AD8" w14:textId="77777777"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14:paraId="5C9EE001" w14:textId="079D37E4" w:rsidR="0009386A" w:rsidRPr="0009386A" w:rsidRDefault="00D77728" w:rsidP="00547348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77777777"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350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7F036BBB" w14:textId="3CAF2343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hyperlink r:id="rId19" w:history="1"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nnual publication</w:t>
              </w:r>
            </w:hyperlink>
            <w:r w:rsidR="00427D48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4148DAB9" w14:textId="131E1F2F" w:rsidR="00CC6917" w:rsidRPr="00EE7484" w:rsidRDefault="00CC6917" w:rsidP="00C8219C">
            <w:pPr>
              <w:rPr>
                <w:sz w:val="6"/>
                <w:szCs w:val="6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Accessed: </w:t>
            </w:r>
            <w:r w:rsidR="0048592D">
              <w:rPr>
                <w:sz w:val="20"/>
                <w:szCs w:val="20"/>
                <w:lang w:eastAsia="es-PE"/>
              </w:rPr>
              <w:t>2,</w:t>
            </w:r>
            <w:r w:rsidR="00675E40">
              <w:rPr>
                <w:sz w:val="20"/>
                <w:szCs w:val="20"/>
                <w:lang w:eastAsia="es-PE"/>
              </w:rPr>
              <w:t>480</w:t>
            </w:r>
            <w:r>
              <w:rPr>
                <w:sz w:val="20"/>
                <w:szCs w:val="20"/>
                <w:lang w:eastAsia="es-PE"/>
              </w:rPr>
              <w:t xml:space="preserve"> times</w:t>
            </w:r>
          </w:p>
        </w:tc>
        <w:tc>
          <w:tcPr>
            <w:tcW w:w="2520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77777777"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350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1E9DE1F8" w14:textId="77777777"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14:paraId="29F2A18A" w14:textId="77777777"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03175E50" w14:textId="77777777" w:rsidTr="00EE7484">
        <w:trPr>
          <w:cantSplit/>
        </w:trPr>
        <w:tc>
          <w:tcPr>
            <w:tcW w:w="895" w:type="dxa"/>
          </w:tcPr>
          <w:p w14:paraId="2F437B36" w14:textId="77777777"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ADA9478" w14:textId="77777777"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14:paraId="3E7E8EDE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183BBB3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468AA571" w14:textId="77777777"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4FF9C62D" w14:textId="77777777"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2520" w:type="dxa"/>
          </w:tcPr>
          <w:p w14:paraId="3C349C4B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95CAAF5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7777777"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529402C" w14:textId="77777777"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2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2520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0391B9A5" w14:textId="77777777"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2520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FEF1F4F" w14:textId="77777777" w:rsidTr="00EE7484">
        <w:trPr>
          <w:cantSplit/>
        </w:trPr>
        <w:tc>
          <w:tcPr>
            <w:tcW w:w="895" w:type="dxa"/>
          </w:tcPr>
          <w:p w14:paraId="26E7F2CA" w14:textId="77777777"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B59FD4F" w14:textId="77777777"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14:paraId="365795F1" w14:textId="77777777"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9201B03" w14:textId="77777777"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860" w:type="dxa"/>
          </w:tcPr>
          <w:p w14:paraId="3FB92179" w14:textId="77777777"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14:paraId="3C460190" w14:textId="77777777"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2520" w:type="dxa"/>
          </w:tcPr>
          <w:p w14:paraId="64B6CCA6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3D5E641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41E9E729" w14:textId="512098D7" w:rsidR="00DB78F9" w:rsidRPr="0030365B" w:rsidRDefault="005413CB" w:rsidP="00547348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EE7484">
        <w:trPr>
          <w:cantSplit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F7F8D0E" w14:textId="6A945388" w:rsidR="00DB78F9" w:rsidRPr="0030365B" w:rsidRDefault="00D77728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4A3180AA" w14:textId="77777777" w:rsidTr="00EE7484">
        <w:trPr>
          <w:cantSplit/>
        </w:trPr>
        <w:tc>
          <w:tcPr>
            <w:tcW w:w="895" w:type="dxa"/>
          </w:tcPr>
          <w:p w14:paraId="72A5B4CF" w14:textId="77777777"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A166355" w14:textId="77777777"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350" w:type="dxa"/>
          </w:tcPr>
          <w:p w14:paraId="27ED90B8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860" w:type="dxa"/>
          </w:tcPr>
          <w:p w14:paraId="5FD59857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D51EA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4235F9" w14:textId="3FFC0A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  <w:r w:rsidR="002708A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1D484E" w14:textId="2FC60003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Report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96BB0AE" w14:textId="26016C6B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  <w:r w:rsidR="002D12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65BC9C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Final Report </w:t>
            </w:r>
          </w:p>
          <w:p w14:paraId="7D9B9A6C" w14:textId="57558A08" w:rsidR="007D4DC2" w:rsidRPr="007D4DC2" w:rsidRDefault="007D4DC2" w:rsidP="0054734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Finalization of Report </w:t>
            </w:r>
          </w:p>
        </w:tc>
        <w:tc>
          <w:tcPr>
            <w:tcW w:w="2520" w:type="dxa"/>
          </w:tcPr>
          <w:p w14:paraId="55800D0E" w14:textId="74C57ED6" w:rsidR="007D4DC2" w:rsidRDefault="00877BF0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7D4DC2">
              <w:rPr>
                <w:sz w:val="20"/>
                <w:szCs w:val="20"/>
                <w:lang w:eastAsia="es-PE"/>
              </w:rPr>
              <w:t>April 2018</w:t>
            </w:r>
          </w:p>
          <w:p w14:paraId="2C81BA9D" w14:textId="64992433" w:rsidR="007D4DC2" w:rsidRDefault="00B133AB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8 </w:t>
            </w:r>
            <w:r w:rsidR="007D4DC2">
              <w:rPr>
                <w:sz w:val="20"/>
                <w:szCs w:val="20"/>
                <w:lang w:eastAsia="es-PE"/>
              </w:rPr>
              <w:t>June 2018</w:t>
            </w:r>
          </w:p>
          <w:p w14:paraId="07E0DB6D" w14:textId="620313BA" w:rsidR="007D4DC2" w:rsidRDefault="002D1269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3</w:t>
            </w:r>
            <w:r w:rsidR="00C7161A">
              <w:rPr>
                <w:sz w:val="20"/>
                <w:szCs w:val="20"/>
                <w:lang w:eastAsia="es-PE"/>
              </w:rPr>
              <w:t xml:space="preserve"> </w:t>
            </w:r>
            <w:r w:rsidR="00551CA5">
              <w:rPr>
                <w:sz w:val="20"/>
                <w:szCs w:val="20"/>
                <w:lang w:eastAsia="es-PE"/>
              </w:rPr>
              <w:t xml:space="preserve">August </w:t>
            </w:r>
            <w:r w:rsidR="007D4DC2">
              <w:rPr>
                <w:sz w:val="20"/>
                <w:szCs w:val="20"/>
                <w:lang w:eastAsia="es-PE"/>
              </w:rPr>
              <w:t>2018</w:t>
            </w:r>
          </w:p>
          <w:p w14:paraId="584E9586" w14:textId="29891463" w:rsidR="007D4DC2" w:rsidRDefault="00C7161A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8 </w:t>
            </w:r>
            <w:r w:rsidR="007D4DC2">
              <w:rPr>
                <w:sz w:val="20"/>
                <w:szCs w:val="20"/>
                <w:lang w:eastAsia="es-PE"/>
              </w:rPr>
              <w:t>August 2018</w:t>
            </w:r>
          </w:p>
          <w:p w14:paraId="59CB26F8" w14:textId="77777777"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eptember 2018</w:t>
            </w:r>
          </w:p>
          <w:p w14:paraId="61A2EA82" w14:textId="77777777" w:rsidR="007D4DC2" w:rsidRPr="00F82FD4" w:rsidRDefault="007D4DC2" w:rsidP="007D4DC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ctober 2018</w:t>
            </w:r>
          </w:p>
        </w:tc>
        <w:tc>
          <w:tcPr>
            <w:tcW w:w="1181" w:type="dxa"/>
          </w:tcPr>
          <w:p w14:paraId="420B6514" w14:textId="5BE8069D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BA32F1">
              <w:rPr>
                <w:sz w:val="20"/>
                <w:szCs w:val="20"/>
                <w:lang w:eastAsia="es-PE"/>
              </w:rPr>
              <w:t>4</w:t>
            </w:r>
            <w:r>
              <w:rPr>
                <w:sz w:val="20"/>
                <w:szCs w:val="20"/>
                <w:lang w:eastAsia="es-PE"/>
              </w:rPr>
              <w:t xml:space="preserve"> 2018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6043FD">
      <w:headerReference w:type="default" r:id="rId21"/>
      <w:footerReference w:type="default" r:id="rId22"/>
      <w:pgSz w:w="16840" w:h="11907" w:orient="landscape" w:code="9"/>
      <w:pgMar w:top="1008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BA0F38" w14:textId="77777777" w:rsidR="00CA7F75" w:rsidRDefault="00CA7F75" w:rsidP="007F6E90">
      <w:r>
        <w:separator/>
      </w:r>
    </w:p>
  </w:endnote>
  <w:endnote w:type="continuationSeparator" w:id="0">
    <w:p w14:paraId="2AA061C9" w14:textId="77777777" w:rsidR="00CA7F75" w:rsidRDefault="00CA7F75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S Gothic"/>
    <w:charset w:val="00"/>
    <w:family w:val="auto"/>
    <w:pitch w:val="variable"/>
    <w:sig w:usb0="00000000" w:usb1="080E0000" w:usb2="00000010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9025766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2D1269" w:rsidRPr="00C76363" w:rsidRDefault="002D1269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5D5C3F">
          <w:rPr>
            <w:noProof/>
            <w:sz w:val="20"/>
            <w:szCs w:val="20"/>
          </w:rPr>
          <w:t>4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7C103B" w14:textId="77777777" w:rsidR="00CA7F75" w:rsidRDefault="00CA7F75" w:rsidP="007F6E90">
      <w:r>
        <w:separator/>
      </w:r>
    </w:p>
  </w:footnote>
  <w:footnote w:type="continuationSeparator" w:id="0">
    <w:p w14:paraId="0E35E8A1" w14:textId="77777777" w:rsidR="00CA7F75" w:rsidRDefault="00CA7F75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2FF2EF5A" w:rsidR="002D1269" w:rsidRPr="009A16E9" w:rsidRDefault="002D1269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>1 September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3092A"/>
    <w:multiLevelType w:val="hybridMultilevel"/>
    <w:tmpl w:val="5E8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4"/>
  </w:num>
  <w:num w:numId="4">
    <w:abstractNumId w:val="25"/>
  </w:num>
  <w:num w:numId="5">
    <w:abstractNumId w:val="1"/>
  </w:num>
  <w:num w:numId="6">
    <w:abstractNumId w:val="13"/>
  </w:num>
  <w:num w:numId="7">
    <w:abstractNumId w:val="9"/>
  </w:num>
  <w:num w:numId="8">
    <w:abstractNumId w:val="20"/>
  </w:num>
  <w:num w:numId="9">
    <w:abstractNumId w:val="17"/>
  </w:num>
  <w:num w:numId="10">
    <w:abstractNumId w:val="19"/>
  </w:num>
  <w:num w:numId="11">
    <w:abstractNumId w:val="18"/>
  </w:num>
  <w:num w:numId="12">
    <w:abstractNumId w:val="24"/>
  </w:num>
  <w:num w:numId="13">
    <w:abstractNumId w:val="7"/>
  </w:num>
  <w:num w:numId="14">
    <w:abstractNumId w:val="12"/>
  </w:num>
  <w:num w:numId="15">
    <w:abstractNumId w:val="15"/>
  </w:num>
  <w:num w:numId="16">
    <w:abstractNumId w:val="4"/>
  </w:num>
  <w:num w:numId="17">
    <w:abstractNumId w:val="3"/>
  </w:num>
  <w:num w:numId="18">
    <w:abstractNumId w:val="26"/>
  </w:num>
  <w:num w:numId="19">
    <w:abstractNumId w:val="2"/>
  </w:num>
  <w:num w:numId="20">
    <w:abstractNumId w:val="16"/>
  </w:num>
  <w:num w:numId="21">
    <w:abstractNumId w:val="10"/>
  </w:num>
  <w:num w:numId="22">
    <w:abstractNumId w:val="5"/>
  </w:num>
  <w:num w:numId="23">
    <w:abstractNumId w:val="21"/>
  </w:num>
  <w:num w:numId="24">
    <w:abstractNumId w:val="6"/>
  </w:num>
  <w:num w:numId="25">
    <w:abstractNumId w:val="27"/>
  </w:num>
  <w:num w:numId="26">
    <w:abstractNumId w:val="22"/>
  </w:num>
  <w:num w:numId="27">
    <w:abstractNumId w:val="8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0D1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63C3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592D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C03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90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5FFC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D012F"/>
    <w:rsid w:val="007D0670"/>
    <w:rsid w:val="007D1AD1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3E47"/>
    <w:rsid w:val="0085478A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463B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E1C"/>
    <w:rsid w:val="00CD5F0B"/>
    <w:rsid w:val="00CD60AF"/>
    <w:rsid w:val="00CD6ED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BD2"/>
    <w:rsid w:val="00EE5EA8"/>
    <w:rsid w:val="00EE6BC0"/>
    <w:rsid w:val="00EE6C52"/>
    <w:rsid w:val="00EE72AF"/>
    <w:rsid w:val="00EE7484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5CA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5/APEC-Regional-Trends-Analysis" TargetMode="External"/><Relationship Id="rId13" Type="http://schemas.openxmlformats.org/officeDocument/2006/relationships/hyperlink" Target="https://www.apec.org/Publications/2018/02/Identifying-Green-Sustainable-and-Innovative-MSMEs-in-APEC" TargetMode="External"/><Relationship Id="rId18" Type="http://schemas.openxmlformats.org/officeDocument/2006/relationships/hyperlink" Target="https://www.apec.org/Publications/2018/04/Developing-Indicators-to-Assess-the-Strength-of-Standards-and-Conformance-Infrastructure-in-APEC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8/08/APECs-Ease-of-Doing-Business" TargetMode="External"/><Relationship Id="rId17" Type="http://schemas.openxmlformats.org/officeDocument/2006/relationships/hyperlink" Target="https://www.apec.org/Publications/2018/05/APEC-Regional-Trends-Analysi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ublications/2018/07/Policy-Brief---Financing-Food-Value-Chain" TargetMode="External"/><Relationship Id="rId20" Type="http://schemas.openxmlformats.org/officeDocument/2006/relationships/hyperlink" Target="http://www.apec.org/About-Us/Policy-Support-Unit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8/08/RAASR-Mid-Term-Review-Repor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8/05/Services-and-the-Food-Syste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pec.org/Publications/2018/05/Peer-Review-and-Capacity-Building-on-APEC-Infrastructure-Development-and-Investment---Viet-Nam" TargetMode="External"/><Relationship Id="rId19" Type="http://schemas.openxmlformats.org/officeDocument/2006/relationships/hyperlink" Target="https://www.apec.org/Publications/2018/05/Research-Outcomes---Summary-of-Research-Projects-20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08/Study-on-Single-Window-Systems-International-Interoperability" TargetMode="External"/><Relationship Id="rId14" Type="http://schemas.openxmlformats.org/officeDocument/2006/relationships/hyperlink" Target="https://www.apec.org/Publications/2018/02/Globalization-Inclusion-and-E-Commerce---APEC-Agenda-for-SMEs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C1A3D-98BF-4A26-A546-8B8A0754D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4</Words>
  <Characters>863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0128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09-04T05:18:00Z</dcterms:created>
  <dcterms:modified xsi:type="dcterms:W3CDTF">2018-09-0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